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angladesh</w:t>
      </w:r>
      <w:r>
        <w:t xml:space="preserve"> </w:t>
      </w:r>
      <w:r>
        <w:t xml:space="preserve">Dhaka</w:t>
      </w:r>
    </w:p>
    <w:bookmarkStart w:id="20" w:name="Xc4531bdb53be8b5923bd12bc96acacbea6237ce"/>
    <w:p>
      <w:pPr>
        <w:pStyle w:val="Heading1"/>
      </w:pPr>
      <w:r>
        <w:t xml:space="preserve">Cover Letter for Civil Engineer Position in Bangladesh Dhaka</w:t>
      </w:r>
    </w:p>
    <w:p>
      <w:pPr>
        <w:pStyle w:val="FirstParagraph"/>
      </w:pPr>
      <w:r>
        <w:rPr>
          <w:bCs/>
          <w:b/>
        </w:rPr>
        <w:t xml:space="preserve">Dear [Hiring Manager's Name],</w:t>
      </w:r>
    </w:p>
    <w:p>
      <w:pPr>
        <w:pStyle w:val="BodyText"/>
      </w:pPr>
      <w:r>
        <w:t xml:space="preserve">I am writing to express my keen interest in the Civil Engineer position at [Company Name] in Bangladesh Dhaka. As a dedicated and experienced civil engineer with a strong background in infrastructure development, I am eager to contribute my expertise to projects that align with the growing needs of Dhaka’s urban landscape. Having worked on diverse construction and design initiatives, I am confident that my technical knowledge, problem-solving abilities, and commitment to excellence make me a valuable candidate for this role.</w:t>
      </w:r>
    </w:p>
    <w:p>
      <w:pPr>
        <w:pStyle w:val="BodyText"/>
      </w:pPr>
      <w:r>
        <w:t xml:space="preserve">My career in civil engineering has been driven by a passion for creating sustainable solutions that address real-world challenges. Over the past [X years], I have specialized in areas such as structural design, urban planning, and construction management, with a particular focus on projects that require adaptability to local conditions. In Bangladesh Dhaka, where rapid urbanization and population growth demand innovative infrastructure solutions, I am motivated to apply my skills to support the city’s development while adhering to high standards of safety and efficiency.</w:t>
      </w:r>
    </w:p>
    <w:p>
      <w:pPr>
        <w:pStyle w:val="BodyText"/>
      </w:pPr>
      <w:r>
        <w:t xml:space="preserve">One of my most rewarding experiences as a civil engineer was leading a team to design a multi-story residential complex in Dhaka. This project required meticulous planning to navigate the city’s unique environmental and regulatory challenges, including monsoon-driven water management systems and compliance with local building codes. By integrating sustainable materials and optimizing space utilization, we delivered a structure that met the needs of its residents while minimizing environmental impact. Such projects highlight my ability to balance technical precision with a forward-thinking approach, which I believe is essential for advancing infrastructure in Bangladesh Dhaka.</w:t>
      </w:r>
    </w:p>
    <w:p>
      <w:pPr>
        <w:pStyle w:val="BodyText"/>
      </w:pPr>
      <w:r>
        <w:t xml:space="preserve">Additionally, my experience in [specific project or role] has equipped me with the skills to manage large-scale construction projects from concept to completion. Whether it’s coordinating with cross-functional teams, ensuring adherence to budgets and timelines, or troubleshooting on-site challenges, I thrive in dynamic environments where collaboration and innovation are prioritized. In Dhaka’s fast-paced construction sector, where demand for infrastructure is ever-growing, I am confident in my ability to contribute effectively while maintaining a focus on quality and compliance.</w:t>
      </w:r>
    </w:p>
    <w:p>
      <w:pPr>
        <w:pStyle w:val="BodyText"/>
      </w:pPr>
      <w:r>
        <w:t xml:space="preserve">What draws me to Bangladesh Dhaka is not only the opportunity to work on impactful projects but also the chance to be part of a community that values resilience and progress. The city’s unique challenges—ranging from flood mitigation to transportation planning—require engineers who are both technically proficient and culturally attuned. My understanding of local construction practices, combined with my ability to adapt to evolving project requirements, positions me as a strong fit for this role. I am particularly interested in contributing to initiatives that enhance Dhaka’s infrastructure while addressing the needs of its diverse population.</w:t>
      </w:r>
    </w:p>
    <w:p>
      <w:pPr>
        <w:pStyle w:val="BodyText"/>
      </w:pPr>
      <w:r>
        <w:t xml:space="preserve">I have also been involved in [mention any relevant certifications, training, or community work related to civil engineering]. For instance, my participation in [specific project or initiative] allowed me to collaborate with local stakeholders to develop affordable and sustainable housing solutions. These experiences have reinforced my belief that civil engineers play a critical role in shaping the future of urban centers like Dhaka. I am eager to bring this same dedication and expertise to your team.</w:t>
      </w:r>
    </w:p>
    <w:p>
      <w:pPr>
        <w:pStyle w:val="BodyText"/>
      </w:pPr>
      <w:r>
        <w:t xml:space="preserve">As a civil engineer, I take pride in my ability to deliver projects that not only meet technical specifications but also create lasting value for communities. My background in [mention specific skills, such as CAD software, structural analysis, or project management tools] ensures that I can contribute immediately to your organization’s goals. Furthermore, my strong communication and leadership skills enable me to work effectively with clients, contractors, and regulatory bodies—key factors in the success of any infrastructure project.</w:t>
      </w:r>
    </w:p>
    <w:p>
      <w:pPr>
        <w:pStyle w:val="BodyText"/>
      </w:pPr>
      <w:r>
        <w:t xml:space="preserve">In conclusion, I am enthusiastic about the opportunity to join [Company Name] as a civil engineer in Bangladesh Dhaka. My technical expertise, hands-on experience, and passion for sustainable development align closely with the needs of your organization. I would welcome the chance to discuss how my skills and vision can contribute to your ongoing and future projects. Thank you for considering my application. I look forward to the possibility of working together to build a better infrastructure landscape in Dhaka.</w:t>
      </w:r>
    </w:p>
    <w:p>
      <w:pPr>
        <w:pStyle w:val="BodyText"/>
      </w:pPr>
      <w:r>
        <w:t xml:space="preserve">Best regards,</w:t>
      </w:r>
    </w:p>
    <w:p>
      <w:pPr>
        <w:pStyle w:val="BodyText"/>
      </w:pP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Cover Letter - Bangladesh Dhaka</dc:title>
  <dc:creator/>
  <dc:language>en</dc:language>
  <cp:keywords/>
  <dcterms:created xsi:type="dcterms:W3CDTF">2026-07-23T16:51:47Z</dcterms:created>
  <dcterms:modified xsi:type="dcterms:W3CDTF">2026-07-23T16:51:47Z</dcterms:modified>
</cp:coreProperties>
</file>

<file path=docProps/custom.xml><?xml version="1.0" encoding="utf-8"?>
<Properties xmlns="http://schemas.openxmlformats.org/officeDocument/2006/custom-properties" xmlns:vt="http://schemas.openxmlformats.org/officeDocument/2006/docPropsVTypes"/>
</file>